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left"/>
        <w:rPr>
          <w:rFonts w:hint="eastAsia" w:ascii="黑体" w:hAnsi="黑体" w:eastAsia="黑体" w:cs="Times New Roman"/>
          <w:b/>
          <w:bCs/>
          <w:color w:val="333333"/>
          <w:kern w:val="0"/>
          <w:sz w:val="28"/>
          <w:szCs w:val="28"/>
        </w:rPr>
      </w:pPr>
      <w:bookmarkStart w:id="0" w:name="_GoBack"/>
      <w:bookmarkEnd w:id="0"/>
      <w:r>
        <w:rPr>
          <w:rFonts w:hint="eastAsia" w:ascii="黑体" w:hAnsi="黑体" w:eastAsia="黑体" w:cs="Times New Roman"/>
          <w:b/>
          <w:bCs/>
          <w:color w:val="333333"/>
          <w:kern w:val="0"/>
          <w:sz w:val="28"/>
          <w:szCs w:val="28"/>
        </w:rPr>
        <w:t>附件1：专题申请/建议表</w:t>
      </w:r>
    </w:p>
    <w:p>
      <w:pPr>
        <w:widowControl/>
        <w:jc w:val="left"/>
        <w:rPr>
          <w:rFonts w:ascii="Times New Roman" w:hAnsi="Times New Roman" w:eastAsia="宋体" w:cs="Times New Roman"/>
          <w:color w:val="333333"/>
          <w:kern w:val="0"/>
          <w:sz w:val="24"/>
          <w:szCs w:val="24"/>
        </w:rPr>
      </w:pPr>
    </w:p>
    <w:tbl>
      <w:tblPr>
        <w:tblStyle w:val="11"/>
        <w:tblW w:w="8675" w:type="dxa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9"/>
        <w:gridCol w:w="1134"/>
        <w:gridCol w:w="1701"/>
        <w:gridCol w:w="1134"/>
        <w:gridCol w:w="3341"/>
        <w:gridCol w:w="23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36" w:type="dxa"/>
          <w:trHeight w:val="754" w:hRule="atLeast"/>
        </w:trPr>
        <w:tc>
          <w:tcPr>
            <w:tcW w:w="8439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shd w:val="clear" w:color="auto" w:fill="366091" w:themeFill="accent1" w:themeFillShade="BF"/>
            <w:noWrap/>
            <w:vAlign w:val="center"/>
          </w:tcPr>
          <w:p>
            <w:pPr>
              <w:widowControl/>
              <w:jc w:val="center"/>
              <w:rPr>
                <w:rFonts w:hint="eastAsia" w:ascii="微软雅黑" w:hAnsi="微软雅黑" w:eastAsia="微软雅黑" w:cs="宋体"/>
                <w:b/>
                <w:bCs/>
                <w:color w:val="FFFFFF" w:themeColor="background1"/>
                <w:kern w:val="0"/>
                <w:sz w:val="40"/>
                <w:szCs w:val="4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eastAsia" w:ascii="微软雅黑" w:hAnsi="微软雅黑" w:eastAsia="微软雅黑" w:cs="宋体"/>
                <w:b/>
                <w:bCs/>
                <w:color w:val="FFFFFF" w:themeColor="background1"/>
                <w:kern w:val="0"/>
                <w:sz w:val="32"/>
                <w:szCs w:val="32"/>
                <w14:textFill>
                  <w14:solidFill>
                    <w14:schemeClr w14:val="bg1"/>
                  </w14:solidFill>
                </w14:textFill>
              </w:rPr>
              <w:t>专题申请/建议表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36" w:type="dxa"/>
          <w:trHeight w:val="564" w:hRule="atLeast"/>
        </w:trPr>
        <w:tc>
          <w:tcPr>
            <w:tcW w:w="1129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shd w:val="clear" w:color="auto" w:fill="DAEEF3" w:themeFill="accent5" w:themeFillTint="33"/>
            <w:noWrap/>
            <w:vAlign w:val="center"/>
          </w:tcPr>
          <w:p>
            <w:pPr>
              <w:widowControl/>
              <w:spacing w:line="280" w:lineRule="exact"/>
              <w:jc w:val="center"/>
              <w:rPr>
                <w:rFonts w:hint="eastAsia" w:ascii="微软雅黑" w:hAnsi="微软雅黑" w:eastAsia="微软雅黑" w:cs="宋体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kern w:val="0"/>
                <w:szCs w:val="21"/>
              </w:rPr>
              <w:t>申请/</w:t>
            </w:r>
          </w:p>
          <w:p>
            <w:pPr>
              <w:widowControl/>
              <w:spacing w:line="280" w:lineRule="exact"/>
              <w:jc w:val="center"/>
              <w:rPr>
                <w:rFonts w:hint="eastAsia" w:ascii="微软雅黑" w:hAnsi="微软雅黑" w:eastAsia="微软雅黑" w:cs="宋体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kern w:val="0"/>
                <w:szCs w:val="21"/>
              </w:rPr>
              <w:t>建议人</w:t>
            </w:r>
          </w:p>
          <w:p>
            <w:pPr>
              <w:widowControl/>
              <w:jc w:val="center"/>
              <w:rPr>
                <w:rFonts w:hint="eastAsia" w:ascii="微软雅黑" w:hAnsi="微软雅黑" w:eastAsia="微软雅黑" w:cs="宋体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kern w:val="0"/>
                <w:szCs w:val="21"/>
              </w:rPr>
              <w:t>（必填）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AEEF3" w:themeFill="accent5" w:themeFillTint="33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kern w:val="0"/>
                <w:szCs w:val="21"/>
              </w:rPr>
              <w:t>姓名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AEEF3" w:themeFill="accent5" w:themeFillTint="33"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AEEF3" w:themeFill="accent5" w:themeFillTint="33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kern w:val="0"/>
                <w:szCs w:val="21"/>
              </w:rPr>
              <w:t>性别</w:t>
            </w:r>
          </w:p>
        </w:tc>
        <w:tc>
          <w:tcPr>
            <w:tcW w:w="33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AEEF3" w:themeFill="accent5" w:themeFillTint="33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36" w:type="dxa"/>
          <w:trHeight w:val="564" w:hRule="atLeast"/>
        </w:trPr>
        <w:tc>
          <w:tcPr>
            <w:tcW w:w="1129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shd w:val="clear" w:color="auto" w:fill="DAEEF3" w:themeFill="accent5" w:themeFillTint="33"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AEEF3" w:themeFill="accent5" w:themeFillTint="33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kern w:val="0"/>
                <w:szCs w:val="21"/>
              </w:rPr>
              <w:t>职称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AEEF3" w:themeFill="accent5" w:themeFillTint="33"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AEEF3" w:themeFill="accent5" w:themeFillTint="33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kern w:val="0"/>
                <w:szCs w:val="21"/>
              </w:rPr>
              <w:t>单位</w:t>
            </w:r>
          </w:p>
        </w:tc>
        <w:tc>
          <w:tcPr>
            <w:tcW w:w="33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AEEF3" w:themeFill="accent5" w:themeFillTint="33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36" w:type="dxa"/>
          <w:trHeight w:val="564" w:hRule="atLeast"/>
        </w:trPr>
        <w:tc>
          <w:tcPr>
            <w:tcW w:w="1129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shd w:val="clear" w:color="auto" w:fill="DAEEF3" w:themeFill="accent5" w:themeFillTint="33"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AEEF3" w:themeFill="accent5" w:themeFillTint="33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kern w:val="0"/>
                <w:szCs w:val="21"/>
              </w:rPr>
              <w:t>手机号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AEEF3" w:themeFill="accent5" w:themeFillTint="33"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AEEF3" w:themeFill="accent5" w:themeFillTint="33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kern w:val="0"/>
                <w:szCs w:val="21"/>
              </w:rPr>
              <w:t>电子邮箱</w:t>
            </w:r>
          </w:p>
        </w:tc>
        <w:tc>
          <w:tcPr>
            <w:tcW w:w="33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AEEF3" w:themeFill="accent5" w:themeFillTint="33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36" w:type="dxa"/>
          <w:trHeight w:val="564" w:hRule="atLeast"/>
        </w:trPr>
        <w:tc>
          <w:tcPr>
            <w:tcW w:w="1129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80" w:lineRule="exact"/>
              <w:jc w:val="center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  <w:t>联合申请/建议人1</w:t>
            </w:r>
          </w:p>
          <w:p>
            <w:pPr>
              <w:widowControl/>
              <w:jc w:val="center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  <w:t>（选填）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  <w:t>性别</w:t>
            </w:r>
          </w:p>
        </w:tc>
        <w:tc>
          <w:tcPr>
            <w:tcW w:w="33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36" w:type="dxa"/>
          <w:trHeight w:val="564" w:hRule="atLeast"/>
        </w:trPr>
        <w:tc>
          <w:tcPr>
            <w:tcW w:w="1129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  <w:t>职称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  <w:t>单位</w:t>
            </w:r>
          </w:p>
        </w:tc>
        <w:tc>
          <w:tcPr>
            <w:tcW w:w="33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36" w:type="dxa"/>
          <w:trHeight w:val="564" w:hRule="atLeast"/>
        </w:trPr>
        <w:tc>
          <w:tcPr>
            <w:tcW w:w="1129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  <w:t>手机号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  <w:t>电子邮箱</w:t>
            </w:r>
          </w:p>
        </w:tc>
        <w:tc>
          <w:tcPr>
            <w:tcW w:w="33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36" w:type="dxa"/>
          <w:trHeight w:val="564" w:hRule="atLeast"/>
        </w:trPr>
        <w:tc>
          <w:tcPr>
            <w:tcW w:w="1129" w:type="dxa"/>
            <w:vMerge w:val="restart"/>
            <w:tcBorders>
              <w:top w:val="nil"/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80" w:lineRule="exact"/>
              <w:jc w:val="center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  <w:t>联合申请/建议人</w:t>
            </w:r>
            <w:r>
              <w:rPr>
                <w:rFonts w:ascii="微软雅黑" w:hAnsi="微软雅黑" w:eastAsia="微软雅黑" w:cs="宋体"/>
                <w:color w:val="000000"/>
                <w:kern w:val="0"/>
                <w:szCs w:val="21"/>
              </w:rPr>
              <w:t>2</w:t>
            </w:r>
          </w:p>
          <w:p>
            <w:pPr>
              <w:widowControl/>
              <w:jc w:val="center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  <w:t>（选填）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  <w:t>性别</w:t>
            </w:r>
          </w:p>
        </w:tc>
        <w:tc>
          <w:tcPr>
            <w:tcW w:w="33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36" w:type="dxa"/>
          <w:trHeight w:val="564" w:hRule="atLeast"/>
        </w:trPr>
        <w:tc>
          <w:tcPr>
            <w:tcW w:w="1129" w:type="dxa"/>
            <w:vMerge w:val="continue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  <w:t>职称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  <w:t>单位</w:t>
            </w:r>
          </w:p>
        </w:tc>
        <w:tc>
          <w:tcPr>
            <w:tcW w:w="33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36" w:type="dxa"/>
          <w:trHeight w:val="564" w:hRule="atLeast"/>
        </w:trPr>
        <w:tc>
          <w:tcPr>
            <w:tcW w:w="1129" w:type="dxa"/>
            <w:vMerge w:val="continue"/>
            <w:tcBorders>
              <w:left w:val="single" w:color="auto" w:sz="4" w:space="0"/>
              <w:bottom w:val="single" w:color="00000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  <w:t>手机号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  <w:t>电子邮箱</w:t>
            </w:r>
          </w:p>
        </w:tc>
        <w:tc>
          <w:tcPr>
            <w:tcW w:w="33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36" w:type="dxa"/>
          <w:trHeight w:val="564" w:hRule="atLeast"/>
        </w:trPr>
        <w:tc>
          <w:tcPr>
            <w:tcW w:w="1129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shd w:val="clear" w:color="auto" w:fill="DAEEF3" w:themeFill="accent5" w:themeFillTint="33"/>
            <w:noWrap/>
            <w:vAlign w:val="center"/>
          </w:tcPr>
          <w:p>
            <w:pPr>
              <w:widowControl/>
              <w:spacing w:line="280" w:lineRule="exact"/>
              <w:jc w:val="center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  <w:t>申请/</w:t>
            </w:r>
          </w:p>
          <w:p>
            <w:pPr>
              <w:widowControl/>
              <w:spacing w:line="280" w:lineRule="exact"/>
              <w:jc w:val="center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  <w:t>建议专题信息</w:t>
            </w:r>
          </w:p>
          <w:p>
            <w:pPr>
              <w:widowControl/>
              <w:jc w:val="center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  <w:t>（必填）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AEEF3" w:themeFill="accent5" w:themeFillTint="33"/>
            <w:noWrap/>
            <w:vAlign w:val="center"/>
          </w:tcPr>
          <w:p>
            <w:pPr>
              <w:widowControl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  <w:t>申请/建议专题所属主题</w:t>
            </w:r>
          </w:p>
        </w:tc>
        <w:tc>
          <w:tcPr>
            <w:tcW w:w="4475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AEEF3" w:themeFill="accent5" w:themeFillTint="33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36" w:type="dxa"/>
          <w:trHeight w:val="564" w:hRule="atLeast"/>
        </w:trPr>
        <w:tc>
          <w:tcPr>
            <w:tcW w:w="1129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shd w:val="clear" w:color="auto" w:fill="DAEEF3" w:themeFill="accent5" w:themeFillTint="33"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AEEF3" w:themeFill="accent5" w:themeFillTint="33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  <w:t>申请/建议专题名称</w:t>
            </w:r>
          </w:p>
        </w:tc>
        <w:tc>
          <w:tcPr>
            <w:tcW w:w="4475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AEEF3" w:themeFill="accent5" w:themeFillTint="33"/>
            <w:noWrap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36" w:type="dxa"/>
          <w:trHeight w:val="564" w:hRule="atLeast"/>
        </w:trPr>
        <w:tc>
          <w:tcPr>
            <w:tcW w:w="1129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shd w:val="clear" w:color="auto" w:fill="DAEEF3" w:themeFill="accent5" w:themeFillTint="33"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7310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AEEF3" w:themeFill="accent5" w:themeFillTint="33"/>
            <w:noWrap/>
            <w:vAlign w:val="center"/>
          </w:tcPr>
          <w:p>
            <w:pPr>
              <w:widowControl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  <w:r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  <w:t>申请/建议专题理由陈述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36" w:type="dxa"/>
          <w:trHeight w:val="624" w:hRule="atLeast"/>
        </w:trPr>
        <w:tc>
          <w:tcPr>
            <w:tcW w:w="1129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shd w:val="clear" w:color="auto" w:fill="DAEEF3" w:themeFill="accent5" w:themeFillTint="33"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7310" w:type="dxa"/>
            <w:gridSpan w:val="4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AEEF3" w:themeFill="accent5" w:themeFillTint="33"/>
            <w:vAlign w:val="center"/>
          </w:tcPr>
          <w:p>
            <w:pPr>
              <w:widowControl/>
              <w:ind w:firstLine="420" w:firstLineChars="200"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4" w:hRule="atLeast"/>
        </w:trPr>
        <w:tc>
          <w:tcPr>
            <w:tcW w:w="1129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shd w:val="clear" w:color="auto" w:fill="DAEEF3" w:themeFill="accent5" w:themeFillTint="33"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7310" w:type="dxa"/>
            <w:gridSpan w:val="4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AEEF3" w:themeFill="accent5" w:themeFillTint="33"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4" w:hRule="atLeast"/>
        </w:trPr>
        <w:tc>
          <w:tcPr>
            <w:tcW w:w="1129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shd w:val="clear" w:color="auto" w:fill="DAEEF3" w:themeFill="accent5" w:themeFillTint="33"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7310" w:type="dxa"/>
            <w:gridSpan w:val="4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AEEF3" w:themeFill="accent5" w:themeFillTint="33"/>
            <w:vAlign w:val="center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</w:trPr>
        <w:tc>
          <w:tcPr>
            <w:tcW w:w="8439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hint="eastAsia" w:ascii="微软雅黑" w:hAnsi="微软雅黑" w:eastAsia="微软雅黑" w:cs="宋体"/>
                <w:b/>
                <w:bCs/>
                <w:color w:val="FF0000"/>
                <w:kern w:val="0"/>
                <w:sz w:val="22"/>
              </w:rPr>
            </w:pPr>
            <w:r>
              <w:rPr>
                <w:rFonts w:hint="eastAsia" w:ascii="微软雅黑" w:hAnsi="微软雅黑" w:eastAsia="微软雅黑" w:cs="宋体"/>
                <w:b/>
                <w:bCs/>
                <w:kern w:val="0"/>
                <w:sz w:val="22"/>
              </w:rPr>
              <w:t>请将此表填好后发给会议联系人（康晋霆，kjt@ustc.edu.cn）。</w:t>
            </w:r>
          </w:p>
        </w:tc>
        <w:tc>
          <w:tcPr>
            <w:tcW w:w="236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</w:rPr>
            </w:pPr>
          </w:p>
        </w:tc>
      </w:tr>
    </w:tbl>
    <w:p>
      <w:pPr>
        <w:spacing w:line="360" w:lineRule="auto"/>
        <w:rPr>
          <w:rFonts w:ascii="Times New Roman" w:hAnsi="Times New Roman" w:eastAsia="宋体" w:cs="Times New Roman"/>
          <w:color w:val="333333"/>
          <w:kern w:val="0"/>
          <w:sz w:val="24"/>
          <w:szCs w:val="24"/>
        </w:rPr>
      </w:pPr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795913260"/>
      <w:docPartObj>
        <w:docPartGallery w:val="AutoText"/>
      </w:docPartObj>
    </w:sdtPr>
    <w:sdtContent>
      <w:p>
        <w:pPr>
          <w:pStyle w:val="7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6</w:t>
        </w:r>
        <w:r>
          <w:fldChar w:fldCharType="end"/>
        </w:r>
      </w:p>
    </w:sdtContent>
  </w:sdt>
  <w:p>
    <w:pPr>
      <w:pStyle w:val="7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TKwMDSzMDcyszRX0lEKTi0uzszPAykwqwUAEC4UrSwAAAA="/>
  </w:docVars>
  <w:rsids>
    <w:rsidRoot w:val="00EB266D"/>
    <w:rsid w:val="00006FFE"/>
    <w:rsid w:val="000530C0"/>
    <w:rsid w:val="00054681"/>
    <w:rsid w:val="00062188"/>
    <w:rsid w:val="00091E8F"/>
    <w:rsid w:val="000A1036"/>
    <w:rsid w:val="000A5A02"/>
    <w:rsid w:val="0011117C"/>
    <w:rsid w:val="00114FC4"/>
    <w:rsid w:val="0012615B"/>
    <w:rsid w:val="00126DDB"/>
    <w:rsid w:val="00147572"/>
    <w:rsid w:val="001537D8"/>
    <w:rsid w:val="00162D19"/>
    <w:rsid w:val="00163874"/>
    <w:rsid w:val="00167C36"/>
    <w:rsid w:val="00183C92"/>
    <w:rsid w:val="0019412F"/>
    <w:rsid w:val="001C2A6E"/>
    <w:rsid w:val="001E54C9"/>
    <w:rsid w:val="001E7513"/>
    <w:rsid w:val="002021C6"/>
    <w:rsid w:val="0020361A"/>
    <w:rsid w:val="00217681"/>
    <w:rsid w:val="00235052"/>
    <w:rsid w:val="00236099"/>
    <w:rsid w:val="00256422"/>
    <w:rsid w:val="002D40F9"/>
    <w:rsid w:val="002F3F80"/>
    <w:rsid w:val="002F6479"/>
    <w:rsid w:val="00315D66"/>
    <w:rsid w:val="00320C4B"/>
    <w:rsid w:val="00322297"/>
    <w:rsid w:val="00337D89"/>
    <w:rsid w:val="00372308"/>
    <w:rsid w:val="003875FD"/>
    <w:rsid w:val="003B4274"/>
    <w:rsid w:val="003D12C8"/>
    <w:rsid w:val="003E44F7"/>
    <w:rsid w:val="003F3F52"/>
    <w:rsid w:val="00404275"/>
    <w:rsid w:val="0041275E"/>
    <w:rsid w:val="0041636A"/>
    <w:rsid w:val="004371BD"/>
    <w:rsid w:val="00452095"/>
    <w:rsid w:val="0045270D"/>
    <w:rsid w:val="0047568A"/>
    <w:rsid w:val="00484F14"/>
    <w:rsid w:val="004B2D10"/>
    <w:rsid w:val="004C6377"/>
    <w:rsid w:val="004D5AE9"/>
    <w:rsid w:val="004E1C19"/>
    <w:rsid w:val="004F0DA5"/>
    <w:rsid w:val="004F3E26"/>
    <w:rsid w:val="00530281"/>
    <w:rsid w:val="00536414"/>
    <w:rsid w:val="00583F9B"/>
    <w:rsid w:val="005B2356"/>
    <w:rsid w:val="005C60C2"/>
    <w:rsid w:val="005E0C5A"/>
    <w:rsid w:val="005E5BB8"/>
    <w:rsid w:val="0060057B"/>
    <w:rsid w:val="00606BB4"/>
    <w:rsid w:val="00610679"/>
    <w:rsid w:val="006455CF"/>
    <w:rsid w:val="0064706A"/>
    <w:rsid w:val="00667D3D"/>
    <w:rsid w:val="00683A15"/>
    <w:rsid w:val="0069772E"/>
    <w:rsid w:val="006A4E21"/>
    <w:rsid w:val="006A7C9D"/>
    <w:rsid w:val="006B4254"/>
    <w:rsid w:val="006E4B57"/>
    <w:rsid w:val="006E4E2A"/>
    <w:rsid w:val="006E7FEE"/>
    <w:rsid w:val="006F3ABB"/>
    <w:rsid w:val="00701FD5"/>
    <w:rsid w:val="0070790B"/>
    <w:rsid w:val="0071478D"/>
    <w:rsid w:val="00730EF0"/>
    <w:rsid w:val="00743659"/>
    <w:rsid w:val="0077568B"/>
    <w:rsid w:val="00776643"/>
    <w:rsid w:val="007A7334"/>
    <w:rsid w:val="007C3D09"/>
    <w:rsid w:val="007C5A58"/>
    <w:rsid w:val="007E6A30"/>
    <w:rsid w:val="008044E8"/>
    <w:rsid w:val="0081466D"/>
    <w:rsid w:val="00821E9A"/>
    <w:rsid w:val="008A188F"/>
    <w:rsid w:val="008B0B1F"/>
    <w:rsid w:val="008C7CB8"/>
    <w:rsid w:val="008F0865"/>
    <w:rsid w:val="00902630"/>
    <w:rsid w:val="00905544"/>
    <w:rsid w:val="0093021A"/>
    <w:rsid w:val="0094636D"/>
    <w:rsid w:val="00950A22"/>
    <w:rsid w:val="00971C4B"/>
    <w:rsid w:val="00972218"/>
    <w:rsid w:val="0097597C"/>
    <w:rsid w:val="00975DE6"/>
    <w:rsid w:val="009A2BEF"/>
    <w:rsid w:val="009A7AEB"/>
    <w:rsid w:val="009D1BA7"/>
    <w:rsid w:val="009D51A2"/>
    <w:rsid w:val="009D60BB"/>
    <w:rsid w:val="009E55D8"/>
    <w:rsid w:val="00A16DF6"/>
    <w:rsid w:val="00A21F91"/>
    <w:rsid w:val="00A460BB"/>
    <w:rsid w:val="00A87726"/>
    <w:rsid w:val="00AC6832"/>
    <w:rsid w:val="00AD67AC"/>
    <w:rsid w:val="00AE2CE7"/>
    <w:rsid w:val="00B02095"/>
    <w:rsid w:val="00B12A16"/>
    <w:rsid w:val="00B13531"/>
    <w:rsid w:val="00B418A7"/>
    <w:rsid w:val="00B5685A"/>
    <w:rsid w:val="00B770ED"/>
    <w:rsid w:val="00B94937"/>
    <w:rsid w:val="00BB3A3A"/>
    <w:rsid w:val="00BD1206"/>
    <w:rsid w:val="00BD1FFF"/>
    <w:rsid w:val="00C04418"/>
    <w:rsid w:val="00C15BCA"/>
    <w:rsid w:val="00C3065A"/>
    <w:rsid w:val="00C62F70"/>
    <w:rsid w:val="00C740A8"/>
    <w:rsid w:val="00C74912"/>
    <w:rsid w:val="00C76559"/>
    <w:rsid w:val="00C830C2"/>
    <w:rsid w:val="00CC3B82"/>
    <w:rsid w:val="00CD22AB"/>
    <w:rsid w:val="00D054BD"/>
    <w:rsid w:val="00D12BC7"/>
    <w:rsid w:val="00D35634"/>
    <w:rsid w:val="00D66CB6"/>
    <w:rsid w:val="00D71D9A"/>
    <w:rsid w:val="00D7662E"/>
    <w:rsid w:val="00DA4655"/>
    <w:rsid w:val="00DC65E5"/>
    <w:rsid w:val="00E4021B"/>
    <w:rsid w:val="00E463F3"/>
    <w:rsid w:val="00E777B7"/>
    <w:rsid w:val="00EB266D"/>
    <w:rsid w:val="00EC4C69"/>
    <w:rsid w:val="00EC6D7A"/>
    <w:rsid w:val="00ED073E"/>
    <w:rsid w:val="00EE043B"/>
    <w:rsid w:val="00EE18B8"/>
    <w:rsid w:val="00F05E27"/>
    <w:rsid w:val="00F13982"/>
    <w:rsid w:val="00F536BD"/>
    <w:rsid w:val="00F540E6"/>
    <w:rsid w:val="00F660EA"/>
    <w:rsid w:val="00FA1597"/>
    <w:rsid w:val="00FB316A"/>
    <w:rsid w:val="00FE69E4"/>
    <w:rsid w:val="00FE7B53"/>
    <w:rsid w:val="3B1D7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link w:val="17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eastAsia="宋体" w:cs="宋体"/>
      <w:b/>
      <w:bCs/>
      <w:kern w:val="36"/>
      <w:sz w:val="48"/>
      <w:szCs w:val="48"/>
    </w:rPr>
  </w:style>
  <w:style w:type="paragraph" w:styleId="3">
    <w:name w:val="heading 2"/>
    <w:basedOn w:val="1"/>
    <w:next w:val="1"/>
    <w:link w:val="23"/>
    <w:semiHidden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link w:val="18"/>
    <w:qFormat/>
    <w:uiPriority w:val="9"/>
    <w:pPr>
      <w:widowControl/>
      <w:spacing w:before="100" w:beforeAutospacing="1" w:after="100" w:afterAutospacing="1"/>
      <w:jc w:val="left"/>
      <w:outlineLvl w:val="2"/>
    </w:pPr>
    <w:rPr>
      <w:rFonts w:ascii="宋体" w:hAnsi="宋体" w:eastAsia="宋体" w:cs="宋体"/>
      <w:b/>
      <w:bCs/>
      <w:kern w:val="0"/>
      <w:sz w:val="27"/>
      <w:szCs w:val="27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26"/>
    <w:semiHidden/>
    <w:unhideWhenUsed/>
    <w:qFormat/>
    <w:uiPriority w:val="99"/>
    <w:pPr>
      <w:jc w:val="left"/>
    </w:pPr>
  </w:style>
  <w:style w:type="paragraph" w:styleId="6">
    <w:name w:val="Balloon Text"/>
    <w:basedOn w:val="1"/>
    <w:link w:val="19"/>
    <w:semiHidden/>
    <w:unhideWhenUsed/>
    <w:qFormat/>
    <w:uiPriority w:val="99"/>
    <w:rPr>
      <w:sz w:val="18"/>
      <w:szCs w:val="18"/>
    </w:rPr>
  </w:style>
  <w:style w:type="paragraph" w:styleId="7">
    <w:name w:val="footer"/>
    <w:basedOn w:val="1"/>
    <w:link w:val="2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link w:val="2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0">
    <w:name w:val="annotation subject"/>
    <w:basedOn w:val="5"/>
    <w:next w:val="5"/>
    <w:link w:val="27"/>
    <w:semiHidden/>
    <w:unhideWhenUsed/>
    <w:qFormat/>
    <w:uiPriority w:val="99"/>
    <w:rPr>
      <w:b/>
      <w:bCs/>
    </w:rPr>
  </w:style>
  <w:style w:type="character" w:styleId="13">
    <w:name w:val="Strong"/>
    <w:basedOn w:val="12"/>
    <w:qFormat/>
    <w:uiPriority w:val="22"/>
    <w:rPr>
      <w:b/>
      <w:bCs/>
    </w:rPr>
  </w:style>
  <w:style w:type="character" w:styleId="14">
    <w:name w:val="FollowedHyperlink"/>
    <w:basedOn w:val="1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15">
    <w:name w:val="Hyperlink"/>
    <w:basedOn w:val="12"/>
    <w:unhideWhenUsed/>
    <w:qFormat/>
    <w:uiPriority w:val="99"/>
    <w:rPr>
      <w:color w:val="0000FF"/>
      <w:u w:val="single"/>
    </w:rPr>
  </w:style>
  <w:style w:type="character" w:styleId="16">
    <w:name w:val="annotation reference"/>
    <w:basedOn w:val="12"/>
    <w:semiHidden/>
    <w:unhideWhenUsed/>
    <w:qFormat/>
    <w:uiPriority w:val="99"/>
    <w:rPr>
      <w:sz w:val="21"/>
      <w:szCs w:val="21"/>
    </w:rPr>
  </w:style>
  <w:style w:type="character" w:customStyle="1" w:styleId="17">
    <w:name w:val="标题 1 字符"/>
    <w:basedOn w:val="12"/>
    <w:link w:val="2"/>
    <w:qFormat/>
    <w:uiPriority w:val="9"/>
    <w:rPr>
      <w:rFonts w:ascii="宋体" w:hAnsi="宋体" w:eastAsia="宋体" w:cs="宋体"/>
      <w:b/>
      <w:bCs/>
      <w:kern w:val="36"/>
      <w:sz w:val="48"/>
      <w:szCs w:val="48"/>
    </w:rPr>
  </w:style>
  <w:style w:type="character" w:customStyle="1" w:styleId="18">
    <w:name w:val="标题 3 字符"/>
    <w:basedOn w:val="12"/>
    <w:link w:val="4"/>
    <w:qFormat/>
    <w:uiPriority w:val="9"/>
    <w:rPr>
      <w:rFonts w:ascii="宋体" w:hAnsi="宋体" w:eastAsia="宋体" w:cs="宋体"/>
      <w:b/>
      <w:bCs/>
      <w:kern w:val="0"/>
      <w:sz w:val="27"/>
      <w:szCs w:val="27"/>
    </w:rPr>
  </w:style>
  <w:style w:type="character" w:customStyle="1" w:styleId="19">
    <w:name w:val="批注框文本 字符"/>
    <w:basedOn w:val="12"/>
    <w:link w:val="6"/>
    <w:semiHidden/>
    <w:qFormat/>
    <w:uiPriority w:val="99"/>
    <w:rPr>
      <w:sz w:val="18"/>
      <w:szCs w:val="18"/>
    </w:rPr>
  </w:style>
  <w:style w:type="character" w:customStyle="1" w:styleId="20">
    <w:name w:val="页眉 字符"/>
    <w:basedOn w:val="12"/>
    <w:link w:val="8"/>
    <w:qFormat/>
    <w:uiPriority w:val="99"/>
    <w:rPr>
      <w:sz w:val="18"/>
      <w:szCs w:val="18"/>
    </w:rPr>
  </w:style>
  <w:style w:type="character" w:customStyle="1" w:styleId="21">
    <w:name w:val="页脚 字符"/>
    <w:basedOn w:val="12"/>
    <w:link w:val="7"/>
    <w:qFormat/>
    <w:uiPriority w:val="99"/>
    <w:rPr>
      <w:sz w:val="18"/>
      <w:szCs w:val="18"/>
    </w:rPr>
  </w:style>
  <w:style w:type="paragraph" w:customStyle="1" w:styleId="22">
    <w:name w:val="Revision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23">
    <w:name w:val="标题 2 字符"/>
    <w:basedOn w:val="12"/>
    <w:link w:val="3"/>
    <w:semiHidden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24">
    <w:name w:val="List Paragraph"/>
    <w:basedOn w:val="1"/>
    <w:qFormat/>
    <w:uiPriority w:val="34"/>
    <w:pPr>
      <w:ind w:firstLine="420" w:firstLineChars="200"/>
    </w:pPr>
  </w:style>
  <w:style w:type="character" w:customStyle="1" w:styleId="25">
    <w:name w:val="未处理的提及1"/>
    <w:basedOn w:val="12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6">
    <w:name w:val="批注文字 字符"/>
    <w:basedOn w:val="12"/>
    <w:link w:val="5"/>
    <w:semiHidden/>
    <w:qFormat/>
    <w:uiPriority w:val="99"/>
  </w:style>
  <w:style w:type="character" w:customStyle="1" w:styleId="27">
    <w:name w:val="批注主题 字符"/>
    <w:basedOn w:val="26"/>
    <w:link w:val="10"/>
    <w:semiHidden/>
    <w:qFormat/>
    <w:uiPriority w:val="99"/>
    <w:rPr>
      <w:b/>
      <w:bCs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68127C-3344-47C1-A374-EA305911E6E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40</Words>
  <Characters>231</Characters>
  <Lines>1</Lines>
  <Paragraphs>1</Paragraphs>
  <TotalTime>2</TotalTime>
  <ScaleCrop>false</ScaleCrop>
  <LinksUpToDate>false</LinksUpToDate>
  <CharactersWithSpaces>270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27T02:08:00Z</dcterms:created>
  <dc:creator>liping</dc:creator>
  <cp:lastModifiedBy>蔻享学术</cp:lastModifiedBy>
  <dcterms:modified xsi:type="dcterms:W3CDTF">2024-11-04T11:06:12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7ADBEA2AF0404ADBA386ACA7D4F17B7D_12</vt:lpwstr>
  </property>
</Properties>
</file>